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A7C58B" w14:textId="77777777" w:rsidR="00766B77" w:rsidRDefault="00DE0D07" w:rsidP="00766B77">
      <w:pPr>
        <w:pStyle w:val="Default"/>
        <w:ind w:right="-426"/>
        <w:jc w:val="right"/>
        <w:rPr>
          <w:b/>
          <w:bCs/>
          <w:color w:val="auto"/>
          <w:sz w:val="18"/>
          <w:szCs w:val="18"/>
        </w:rPr>
      </w:pPr>
      <w:r w:rsidRPr="002A7134">
        <w:rPr>
          <w:b/>
          <w:bCs/>
          <w:color w:val="auto"/>
          <w:sz w:val="18"/>
          <w:szCs w:val="18"/>
        </w:rPr>
        <w:t xml:space="preserve">Załącznik nr 2 do Regulaminu procedury konkursowej </w:t>
      </w:r>
    </w:p>
    <w:p w14:paraId="35D8A675" w14:textId="77777777" w:rsidR="00766B77" w:rsidRDefault="00DE0D07" w:rsidP="00766B77">
      <w:pPr>
        <w:pStyle w:val="Default"/>
        <w:ind w:right="-426"/>
        <w:jc w:val="right"/>
        <w:rPr>
          <w:b/>
          <w:bCs/>
          <w:color w:val="auto"/>
          <w:sz w:val="18"/>
          <w:szCs w:val="18"/>
        </w:rPr>
      </w:pPr>
      <w:r w:rsidRPr="002A7134">
        <w:rPr>
          <w:b/>
          <w:bCs/>
          <w:color w:val="auto"/>
          <w:sz w:val="18"/>
          <w:szCs w:val="18"/>
        </w:rPr>
        <w:t xml:space="preserve">przyznawania środków na granty z dotacji statutowej </w:t>
      </w:r>
    </w:p>
    <w:p w14:paraId="47E89D37" w14:textId="7E524972" w:rsidR="00DE0D07" w:rsidRPr="00766B77" w:rsidRDefault="00DE0D07" w:rsidP="00766B77">
      <w:pPr>
        <w:pStyle w:val="Default"/>
        <w:ind w:right="-426"/>
        <w:jc w:val="right"/>
        <w:rPr>
          <w:color w:val="auto"/>
          <w:sz w:val="22"/>
          <w:szCs w:val="22"/>
        </w:rPr>
      </w:pPr>
      <w:r w:rsidRPr="002A7134">
        <w:rPr>
          <w:b/>
          <w:bCs/>
          <w:color w:val="auto"/>
          <w:sz w:val="18"/>
          <w:szCs w:val="18"/>
        </w:rPr>
        <w:t xml:space="preserve">dla doktorantów szkoły doktorskiej </w:t>
      </w:r>
    </w:p>
    <w:p w14:paraId="6A0AD018" w14:textId="332CFA93" w:rsidR="00DE0D07" w:rsidRDefault="00411697" w:rsidP="00766B77">
      <w:pPr>
        <w:pStyle w:val="Default"/>
        <w:ind w:right="-426"/>
        <w:jc w:val="right"/>
        <w:rPr>
          <w:b/>
          <w:bCs/>
          <w:color w:val="auto"/>
          <w:sz w:val="18"/>
          <w:szCs w:val="18"/>
        </w:rPr>
      </w:pPr>
      <w:r>
        <w:rPr>
          <w:b/>
          <w:bCs/>
          <w:color w:val="auto"/>
          <w:sz w:val="18"/>
          <w:szCs w:val="18"/>
        </w:rPr>
        <w:t xml:space="preserve">na rok </w:t>
      </w:r>
      <w:r w:rsidR="00D74B29">
        <w:rPr>
          <w:b/>
          <w:bCs/>
          <w:color w:val="auto"/>
          <w:sz w:val="18"/>
          <w:szCs w:val="18"/>
        </w:rPr>
        <w:t>2024</w:t>
      </w:r>
    </w:p>
    <w:p w14:paraId="5F95986A" w14:textId="77777777" w:rsidR="00FF1411" w:rsidRPr="002A7134" w:rsidRDefault="00FF1411" w:rsidP="00DE0D07">
      <w:pPr>
        <w:pStyle w:val="Default"/>
        <w:ind w:left="-280" w:right="-567"/>
        <w:jc w:val="right"/>
        <w:rPr>
          <w:b/>
          <w:bCs/>
          <w:color w:val="auto"/>
          <w:sz w:val="18"/>
          <w:szCs w:val="18"/>
        </w:rPr>
      </w:pPr>
    </w:p>
    <w:p w14:paraId="1648D4B6" w14:textId="77777777" w:rsidR="00DE0D07" w:rsidRPr="002A7134" w:rsidRDefault="00DE0D07" w:rsidP="00DE0D07">
      <w:pPr>
        <w:pStyle w:val="Default"/>
        <w:ind w:left="-280"/>
        <w:jc w:val="center"/>
        <w:rPr>
          <w:b/>
          <w:bCs/>
          <w:color w:val="auto"/>
        </w:rPr>
      </w:pPr>
    </w:p>
    <w:p w14:paraId="5421E649" w14:textId="3BDE15E4" w:rsidR="000355C6" w:rsidRDefault="000355C6" w:rsidP="00DE0D07">
      <w:pPr>
        <w:pStyle w:val="Default"/>
        <w:ind w:left="-280"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SZKOŁA DOKTORSKA</w:t>
      </w:r>
    </w:p>
    <w:p w14:paraId="338C62B3" w14:textId="4E2F165B" w:rsidR="000355C6" w:rsidRPr="007328EB" w:rsidRDefault="000355C6" w:rsidP="000355C6">
      <w:pPr>
        <w:pStyle w:val="Default"/>
        <w:ind w:left="-280"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UNIWERSYTET MEDYCZNY</w:t>
      </w:r>
      <w:r w:rsidRPr="007328EB">
        <w:rPr>
          <w:b/>
          <w:bCs/>
          <w:color w:val="auto"/>
        </w:rPr>
        <w:t xml:space="preserve"> im. K. MARCINKOWSKIEGO w POZNANIU </w:t>
      </w:r>
    </w:p>
    <w:p w14:paraId="55A03634" w14:textId="77777777" w:rsidR="000355C6" w:rsidRDefault="000355C6" w:rsidP="000355C6">
      <w:pPr>
        <w:pStyle w:val="Default"/>
        <w:ind w:right="1120"/>
        <w:jc w:val="center"/>
        <w:rPr>
          <w:color w:val="auto"/>
          <w:sz w:val="22"/>
          <w:szCs w:val="22"/>
        </w:rPr>
      </w:pPr>
    </w:p>
    <w:p w14:paraId="1743090D" w14:textId="77777777" w:rsidR="00166246" w:rsidRDefault="000355C6" w:rsidP="000355C6">
      <w:pPr>
        <w:pStyle w:val="Default"/>
        <w:ind w:right="1120"/>
        <w:jc w:val="center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SPRAWOZDANIE Z WYKONANEJ PRACY NAUKOWEJ</w:t>
      </w:r>
      <w:r w:rsidR="00166246">
        <w:rPr>
          <w:color w:val="auto"/>
          <w:sz w:val="22"/>
          <w:szCs w:val="22"/>
        </w:rPr>
        <w:t xml:space="preserve"> W RAMACH</w:t>
      </w:r>
    </w:p>
    <w:p w14:paraId="0620BE04" w14:textId="77777777" w:rsidR="002807A2" w:rsidRDefault="002807A2" w:rsidP="002807A2">
      <w:pPr>
        <w:pStyle w:val="Default"/>
        <w:ind w:right="1120"/>
        <w:jc w:val="center"/>
        <w:rPr>
          <w:color w:val="auto"/>
          <w:sz w:val="22"/>
          <w:szCs w:val="22"/>
        </w:rPr>
      </w:pPr>
      <w:r w:rsidRPr="00F01C81">
        <w:rPr>
          <w:b/>
          <w:color w:val="auto"/>
          <w:sz w:val="22"/>
          <w:szCs w:val="22"/>
        </w:rPr>
        <w:t>MAŁEGO GRANTU BADAWCZEGO</w:t>
      </w:r>
      <w:r>
        <w:rPr>
          <w:color w:val="auto"/>
          <w:sz w:val="22"/>
          <w:szCs w:val="22"/>
        </w:rPr>
        <w:t xml:space="preserve"> W OKRESIE OD …. DO …</w:t>
      </w:r>
    </w:p>
    <w:p w14:paraId="31265B79" w14:textId="77777777" w:rsidR="002807A2" w:rsidRDefault="002807A2" w:rsidP="002807A2">
      <w:pPr>
        <w:pStyle w:val="Default"/>
        <w:rPr>
          <w:color w:val="auto"/>
          <w:sz w:val="22"/>
          <w:szCs w:val="22"/>
        </w:rPr>
      </w:pPr>
    </w:p>
    <w:p w14:paraId="278FF764" w14:textId="77777777" w:rsidR="002807A2" w:rsidRDefault="002807A2" w:rsidP="002807A2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.</w:t>
      </w:r>
      <w:r>
        <w:rPr>
          <w:color w:val="auto"/>
          <w:sz w:val="22"/>
          <w:szCs w:val="22"/>
        </w:rPr>
        <w:tab/>
        <w:t xml:space="preserve">Imię i nazwisko kierownika projektu oraz miejsce prowadzenia aktywności naukowej </w:t>
      </w:r>
    </w:p>
    <w:p w14:paraId="59128747" w14:textId="77777777" w:rsidR="002807A2" w:rsidRDefault="002807A2" w:rsidP="002807A2">
      <w:pPr>
        <w:pStyle w:val="Default"/>
        <w:ind w:left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………</w:t>
      </w:r>
    </w:p>
    <w:p w14:paraId="36DC815D" w14:textId="77777777" w:rsidR="002807A2" w:rsidRDefault="002807A2" w:rsidP="002807A2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2.</w:t>
      </w:r>
      <w:r>
        <w:rPr>
          <w:color w:val="auto"/>
          <w:sz w:val="22"/>
          <w:szCs w:val="22"/>
        </w:rPr>
        <w:tab/>
        <w:t>Tytuł projektu: ………</w:t>
      </w:r>
    </w:p>
    <w:p w14:paraId="445BAD11" w14:textId="77777777" w:rsidR="002807A2" w:rsidRDefault="002807A2" w:rsidP="002807A2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3.</w:t>
      </w:r>
      <w:r>
        <w:rPr>
          <w:color w:val="auto"/>
          <w:sz w:val="22"/>
          <w:szCs w:val="22"/>
        </w:rPr>
        <w:tab/>
        <w:t xml:space="preserve">Numer projektu: </w:t>
      </w:r>
      <w:r w:rsidRPr="000B480A">
        <w:rPr>
          <w:color w:val="auto"/>
          <w:sz w:val="22"/>
          <w:szCs w:val="22"/>
        </w:rPr>
        <w:t>……..</w:t>
      </w:r>
    </w:p>
    <w:p w14:paraId="0C0B4EAE" w14:textId="77777777" w:rsidR="002807A2" w:rsidRDefault="002807A2" w:rsidP="002807A2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4.</w:t>
      </w:r>
      <w:r>
        <w:rPr>
          <w:color w:val="auto"/>
          <w:sz w:val="22"/>
          <w:szCs w:val="22"/>
        </w:rPr>
        <w:tab/>
        <w:t>Kwota przyznana na realizację projektu ...........................zł</w:t>
      </w:r>
    </w:p>
    <w:p w14:paraId="28D61319" w14:textId="77777777" w:rsidR="002807A2" w:rsidRDefault="002807A2" w:rsidP="002807A2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5.</w:t>
      </w:r>
      <w:r>
        <w:rPr>
          <w:color w:val="auto"/>
          <w:sz w:val="22"/>
          <w:szCs w:val="22"/>
        </w:rPr>
        <w:tab/>
        <w:t>Syntetyczne omówienie wyników /do 1 strony A4 Times 11/.</w:t>
      </w:r>
    </w:p>
    <w:p w14:paraId="37A76E2A" w14:textId="77777777" w:rsidR="002807A2" w:rsidRDefault="002807A2" w:rsidP="002807A2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6.</w:t>
      </w:r>
      <w:r>
        <w:rPr>
          <w:color w:val="auto"/>
          <w:sz w:val="22"/>
          <w:szCs w:val="22"/>
        </w:rPr>
        <w:tab/>
        <w:t>Zakres współpracy z partnerami zewnętrznymi /w tym z zagranicy/.</w:t>
      </w:r>
    </w:p>
    <w:p w14:paraId="2D3A110F" w14:textId="77777777" w:rsidR="002807A2" w:rsidRDefault="002807A2" w:rsidP="002807A2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7.</w:t>
      </w:r>
      <w:r>
        <w:rPr>
          <w:color w:val="auto"/>
          <w:sz w:val="22"/>
          <w:szCs w:val="22"/>
        </w:rPr>
        <w:tab/>
        <w:t>Publikacje i materiały konferencyjne będące wynikiem realizacji projektu /załączyć publikacje, jeżeli nie zostały zgłoszone do BG UMP/.</w:t>
      </w:r>
    </w:p>
    <w:p w14:paraId="27AD3116" w14:textId="77777777" w:rsidR="002807A2" w:rsidRDefault="002807A2" w:rsidP="002807A2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8.</w:t>
      </w:r>
      <w:r>
        <w:rPr>
          <w:color w:val="auto"/>
          <w:sz w:val="22"/>
          <w:szCs w:val="22"/>
        </w:rPr>
        <w:tab/>
        <w:t>Inne formy upowszechniania wyników.</w:t>
      </w:r>
    </w:p>
    <w:p w14:paraId="3A40DB28" w14:textId="77777777" w:rsidR="002807A2" w:rsidRDefault="002807A2" w:rsidP="002807A2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9.</w:t>
      </w:r>
      <w:r>
        <w:rPr>
          <w:color w:val="auto"/>
          <w:sz w:val="22"/>
          <w:szCs w:val="22"/>
        </w:rPr>
        <w:tab/>
        <w:t xml:space="preserve">Czy praca została wykonana zgodnie z harmonogramem: </w:t>
      </w:r>
    </w:p>
    <w:p w14:paraId="65244FEA" w14:textId="77777777" w:rsidR="002807A2" w:rsidRDefault="002807A2" w:rsidP="002807A2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                                        </w:t>
      </w:r>
      <w:r w:rsidRPr="00216D23">
        <w:rPr>
          <w:color w:val="auto"/>
          <w:sz w:val="22"/>
          <w:szCs w:val="22"/>
          <w:bdr w:val="single" w:sz="4" w:space="0" w:color="auto"/>
        </w:rPr>
        <w:t>TAK</w:t>
      </w:r>
      <w:r w:rsidRPr="00EA0CB4">
        <w:rPr>
          <w:color w:val="auto"/>
          <w:sz w:val="40"/>
          <w:szCs w:val="40"/>
        </w:rPr>
        <w:t xml:space="preserve">□  </w:t>
      </w:r>
      <w:r w:rsidRPr="000355C6">
        <w:rPr>
          <w:color w:val="auto"/>
          <w:sz w:val="22"/>
          <w:szCs w:val="22"/>
        </w:rPr>
        <w:t xml:space="preserve">            </w:t>
      </w:r>
      <w:r w:rsidRPr="00216D23">
        <w:rPr>
          <w:color w:val="auto"/>
          <w:sz w:val="22"/>
          <w:szCs w:val="22"/>
          <w:bdr w:val="single" w:sz="4" w:space="0" w:color="auto"/>
        </w:rPr>
        <w:t>NIE</w:t>
      </w:r>
      <w:r>
        <w:rPr>
          <w:color w:val="auto"/>
          <w:sz w:val="22"/>
          <w:szCs w:val="22"/>
          <w:bdr w:val="single" w:sz="4" w:space="0" w:color="auto"/>
        </w:rPr>
        <w:t xml:space="preserve"> </w:t>
      </w:r>
      <w:r w:rsidRPr="00EA0CB4">
        <w:rPr>
          <w:color w:val="auto"/>
          <w:sz w:val="40"/>
          <w:szCs w:val="40"/>
        </w:rPr>
        <w:t>□</w:t>
      </w:r>
      <w:r w:rsidRPr="00EA0CB4">
        <w:rPr>
          <w:color w:val="auto"/>
          <w:vertAlign w:val="superscript"/>
        </w:rPr>
        <w:t>*</w:t>
      </w:r>
      <w:r>
        <w:rPr>
          <w:color w:val="auto"/>
          <w:sz w:val="22"/>
          <w:szCs w:val="22"/>
          <w:bdr w:val="single" w:sz="4" w:space="0" w:color="auto"/>
        </w:rPr>
        <w:t xml:space="preserve"> </w:t>
      </w:r>
    </w:p>
    <w:p w14:paraId="3D1AC1AA" w14:textId="77777777" w:rsidR="002807A2" w:rsidRDefault="002807A2" w:rsidP="002807A2">
      <w:pPr>
        <w:pStyle w:val="Default"/>
        <w:ind w:left="426"/>
        <w:rPr>
          <w:color w:val="FF0000"/>
          <w:sz w:val="18"/>
          <w:szCs w:val="18"/>
        </w:rPr>
      </w:pPr>
    </w:p>
    <w:p w14:paraId="468461B0" w14:textId="736DC668" w:rsidR="002807A2" w:rsidRDefault="002807A2" w:rsidP="002807A2">
      <w:pPr>
        <w:pStyle w:val="Default"/>
        <w:ind w:left="426"/>
        <w:rPr>
          <w:color w:val="FF0000"/>
          <w:sz w:val="18"/>
          <w:szCs w:val="18"/>
        </w:rPr>
      </w:pPr>
      <w:r w:rsidRPr="00EA0CB4">
        <w:rPr>
          <w:color w:val="FF0000"/>
          <w:sz w:val="18"/>
          <w:szCs w:val="18"/>
        </w:rPr>
        <w:t>*</w:t>
      </w:r>
      <w:r w:rsidR="00D8695F">
        <w:rPr>
          <w:color w:val="FF0000"/>
          <w:sz w:val="18"/>
          <w:szCs w:val="18"/>
        </w:rPr>
        <w:t xml:space="preserve"> zaznaczyć właściwe -</w:t>
      </w:r>
      <w:bookmarkStart w:id="0" w:name="_GoBack"/>
      <w:bookmarkEnd w:id="0"/>
      <w:r w:rsidRPr="00EA0CB4">
        <w:rPr>
          <w:color w:val="FF0000"/>
          <w:sz w:val="18"/>
          <w:szCs w:val="18"/>
        </w:rPr>
        <w:t xml:space="preserve"> jeśli nie, proszę przedstawić uzasadnienie /do poł strony A4 Times 11/</w:t>
      </w:r>
    </w:p>
    <w:p w14:paraId="5FA468FD" w14:textId="77777777" w:rsidR="002807A2" w:rsidRPr="00EA0CB4" w:rsidRDefault="002807A2" w:rsidP="002807A2">
      <w:pPr>
        <w:pStyle w:val="Default"/>
        <w:ind w:left="426"/>
        <w:rPr>
          <w:color w:val="FF0000"/>
          <w:sz w:val="18"/>
          <w:szCs w:val="18"/>
        </w:rPr>
      </w:pPr>
    </w:p>
    <w:p w14:paraId="415C99C3" w14:textId="77777777" w:rsidR="002807A2" w:rsidRDefault="002807A2" w:rsidP="002807A2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0.</w:t>
      </w:r>
      <w:r>
        <w:rPr>
          <w:color w:val="auto"/>
          <w:sz w:val="22"/>
          <w:szCs w:val="22"/>
        </w:rPr>
        <w:tab/>
        <w:t>Rozliczenie finansowe (wymienić poszczególne wydatki i podać kwoty)</w:t>
      </w:r>
    </w:p>
    <w:p w14:paraId="18839E3E" w14:textId="77777777" w:rsidR="002807A2" w:rsidRDefault="002807A2" w:rsidP="002807A2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1.</w:t>
      </w:r>
      <w:r>
        <w:rPr>
          <w:color w:val="auto"/>
          <w:sz w:val="22"/>
          <w:szCs w:val="22"/>
        </w:rPr>
        <w:tab/>
        <w:t>Zwracam się z prośbą do Dyrektora Szkoły Doktorskiej o zgodę na przedłużenie finansowania</w:t>
      </w:r>
    </w:p>
    <w:p w14:paraId="0C5A602E" w14:textId="77777777" w:rsidR="002807A2" w:rsidRDefault="002807A2" w:rsidP="002807A2">
      <w:pPr>
        <w:pStyle w:val="Default"/>
        <w:rPr>
          <w:color w:val="auto"/>
          <w:sz w:val="22"/>
          <w:szCs w:val="22"/>
        </w:rPr>
      </w:pPr>
      <w:bookmarkStart w:id="1" w:name="_Hlk154041458"/>
      <w:r>
        <w:rPr>
          <w:color w:val="auto"/>
          <w:sz w:val="22"/>
          <w:szCs w:val="22"/>
        </w:rPr>
        <w:t xml:space="preserve">                                         </w:t>
      </w:r>
      <w:r w:rsidRPr="00216D23">
        <w:rPr>
          <w:color w:val="auto"/>
          <w:sz w:val="22"/>
          <w:szCs w:val="22"/>
          <w:bdr w:val="single" w:sz="4" w:space="0" w:color="auto"/>
        </w:rPr>
        <w:t>TAK</w:t>
      </w:r>
      <w:r w:rsidRPr="00EA0CB4">
        <w:rPr>
          <w:color w:val="auto"/>
          <w:sz w:val="40"/>
          <w:szCs w:val="40"/>
        </w:rPr>
        <w:t xml:space="preserve">□  </w:t>
      </w:r>
      <w:r w:rsidRPr="000355C6">
        <w:rPr>
          <w:color w:val="auto"/>
          <w:sz w:val="22"/>
          <w:szCs w:val="22"/>
        </w:rPr>
        <w:t xml:space="preserve">            </w:t>
      </w:r>
      <w:r w:rsidRPr="00216D23">
        <w:rPr>
          <w:color w:val="auto"/>
          <w:sz w:val="22"/>
          <w:szCs w:val="22"/>
          <w:bdr w:val="single" w:sz="4" w:space="0" w:color="auto"/>
        </w:rPr>
        <w:t>NIE</w:t>
      </w:r>
      <w:r>
        <w:rPr>
          <w:color w:val="auto"/>
          <w:sz w:val="22"/>
          <w:szCs w:val="22"/>
          <w:bdr w:val="single" w:sz="4" w:space="0" w:color="auto"/>
        </w:rPr>
        <w:t xml:space="preserve"> </w:t>
      </w:r>
      <w:r w:rsidRPr="00EA0CB4">
        <w:rPr>
          <w:color w:val="auto"/>
          <w:sz w:val="40"/>
          <w:szCs w:val="40"/>
        </w:rPr>
        <w:t>□</w:t>
      </w:r>
      <w:r w:rsidRPr="00EA0CB4">
        <w:rPr>
          <w:color w:val="auto"/>
          <w:vertAlign w:val="superscript"/>
        </w:rPr>
        <w:t>*</w:t>
      </w:r>
      <w:r>
        <w:rPr>
          <w:color w:val="auto"/>
          <w:sz w:val="22"/>
          <w:szCs w:val="22"/>
          <w:bdr w:val="single" w:sz="4" w:space="0" w:color="auto"/>
        </w:rPr>
        <w:t xml:space="preserve"> </w:t>
      </w:r>
    </w:p>
    <w:p w14:paraId="02288C46" w14:textId="77777777" w:rsidR="002807A2" w:rsidRPr="00011A3D" w:rsidRDefault="002807A2" w:rsidP="002807A2">
      <w:pPr>
        <w:pStyle w:val="Default"/>
        <w:ind w:left="426"/>
        <w:rPr>
          <w:color w:val="FF0000"/>
          <w:sz w:val="18"/>
          <w:szCs w:val="18"/>
        </w:rPr>
      </w:pPr>
      <w:r w:rsidRPr="00011A3D">
        <w:rPr>
          <w:color w:val="FF0000"/>
          <w:sz w:val="18"/>
          <w:szCs w:val="18"/>
        </w:rPr>
        <w:t>* zaznaczyć właściwe</w:t>
      </w:r>
    </w:p>
    <w:p w14:paraId="6899F873" w14:textId="77777777" w:rsidR="002807A2" w:rsidRDefault="002807A2" w:rsidP="002807A2">
      <w:pPr>
        <w:pStyle w:val="Default"/>
        <w:rPr>
          <w:color w:val="auto"/>
          <w:sz w:val="22"/>
          <w:szCs w:val="22"/>
        </w:rPr>
      </w:pPr>
    </w:p>
    <w:bookmarkEnd w:id="1"/>
    <w:p w14:paraId="75DD3542" w14:textId="77777777" w:rsidR="002807A2" w:rsidRDefault="002807A2" w:rsidP="002807A2">
      <w:pPr>
        <w:pStyle w:val="Default"/>
        <w:rPr>
          <w:color w:val="auto"/>
          <w:sz w:val="22"/>
          <w:szCs w:val="22"/>
        </w:rPr>
      </w:pPr>
    </w:p>
    <w:p w14:paraId="425121E2" w14:textId="77777777" w:rsidR="002807A2" w:rsidRDefault="002807A2" w:rsidP="002807A2">
      <w:pPr>
        <w:pStyle w:val="Default"/>
        <w:rPr>
          <w:color w:val="auto"/>
          <w:sz w:val="22"/>
          <w:szCs w:val="22"/>
        </w:rPr>
      </w:pPr>
    </w:p>
    <w:p w14:paraId="3D8DAD26" w14:textId="77777777" w:rsidR="002807A2" w:rsidRDefault="002807A2" w:rsidP="002807A2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Poznań, dnia     ....................................</w:t>
      </w:r>
    </w:p>
    <w:p w14:paraId="4B53DFDF" w14:textId="17214633" w:rsidR="00F01C81" w:rsidRDefault="00F01C81" w:rsidP="000355C6">
      <w:pPr>
        <w:pStyle w:val="Default"/>
        <w:rPr>
          <w:color w:val="auto"/>
          <w:sz w:val="22"/>
          <w:szCs w:val="22"/>
        </w:rPr>
      </w:pPr>
    </w:p>
    <w:p w14:paraId="728EDA4E" w14:textId="77777777" w:rsidR="00C80331" w:rsidRDefault="00C80331" w:rsidP="000355C6">
      <w:pPr>
        <w:pStyle w:val="Default"/>
        <w:rPr>
          <w:color w:val="auto"/>
          <w:sz w:val="22"/>
          <w:szCs w:val="22"/>
        </w:rPr>
      </w:pPr>
    </w:p>
    <w:p w14:paraId="09A72122" w14:textId="6BAECC32" w:rsidR="00C80331" w:rsidRDefault="00C80331" w:rsidP="000355C6">
      <w:pPr>
        <w:pStyle w:val="Default"/>
        <w:rPr>
          <w:color w:val="auto"/>
          <w:sz w:val="22"/>
          <w:szCs w:val="22"/>
        </w:rPr>
      </w:pPr>
    </w:p>
    <w:p w14:paraId="2BDC98DF" w14:textId="154D0054" w:rsidR="00C80331" w:rsidRDefault="00C80331" w:rsidP="00C80331">
      <w:pPr>
        <w:pStyle w:val="Default"/>
        <w:tabs>
          <w:tab w:val="center" w:pos="2268"/>
          <w:tab w:val="center" w:pos="6804"/>
        </w:tabs>
        <w:rPr>
          <w:color w:val="auto"/>
          <w:sz w:val="22"/>
          <w:szCs w:val="22"/>
        </w:rPr>
      </w:pPr>
      <w:r>
        <w:rPr>
          <w:color w:val="auto"/>
        </w:rPr>
        <w:tab/>
        <w:t>………………………</w:t>
      </w:r>
      <w:r>
        <w:rPr>
          <w:color w:val="auto"/>
        </w:rPr>
        <w:tab/>
        <w:t>………………………</w:t>
      </w:r>
    </w:p>
    <w:p w14:paraId="79173CA7" w14:textId="454EB6B9" w:rsidR="000355C6" w:rsidRPr="00C80331" w:rsidRDefault="00C80331" w:rsidP="00C80331">
      <w:pPr>
        <w:pStyle w:val="Default"/>
        <w:tabs>
          <w:tab w:val="center" w:pos="2268"/>
          <w:tab w:val="center" w:pos="6804"/>
        </w:tabs>
        <w:rPr>
          <w:color w:val="auto"/>
          <w:sz w:val="16"/>
          <w:szCs w:val="16"/>
        </w:rPr>
      </w:pPr>
      <w:r w:rsidRPr="00C80331">
        <w:rPr>
          <w:color w:val="auto"/>
          <w:sz w:val="16"/>
          <w:szCs w:val="16"/>
        </w:rPr>
        <w:tab/>
        <w:t>(podpis kierownika projektu)</w:t>
      </w:r>
      <w:r w:rsidRPr="00C80331">
        <w:rPr>
          <w:color w:val="auto"/>
          <w:sz w:val="16"/>
          <w:szCs w:val="16"/>
        </w:rPr>
        <w:tab/>
        <w:t>(podpis promotora/ów)</w:t>
      </w:r>
    </w:p>
    <w:p w14:paraId="0B7EC649" w14:textId="461240DA" w:rsidR="000355C6" w:rsidRPr="00C80331" w:rsidRDefault="000355C6" w:rsidP="000355C6">
      <w:pPr>
        <w:pStyle w:val="Default"/>
        <w:rPr>
          <w:color w:val="auto"/>
          <w:sz w:val="16"/>
          <w:szCs w:val="16"/>
        </w:rPr>
      </w:pPr>
    </w:p>
    <w:p w14:paraId="589C7F3A" w14:textId="6BCD9A9D" w:rsidR="007019CE" w:rsidRPr="00636D7A" w:rsidRDefault="00766B77" w:rsidP="00766B77">
      <w:pPr>
        <w:pStyle w:val="Default"/>
        <w:ind w:right="-567"/>
        <w:contextualSpacing/>
        <w:rPr>
          <w:sz w:val="20"/>
          <w:szCs w:val="20"/>
        </w:rPr>
      </w:pPr>
      <w:r w:rsidRPr="00636D7A">
        <w:rPr>
          <w:sz w:val="20"/>
          <w:szCs w:val="20"/>
        </w:rPr>
        <w:t xml:space="preserve"> </w:t>
      </w:r>
    </w:p>
    <w:sectPr w:rsidR="007019CE" w:rsidRPr="00636D7A" w:rsidSect="00216D23">
      <w:pgSz w:w="11906" w:h="16838"/>
      <w:pgMar w:top="851" w:right="1417" w:bottom="1152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AB74B9" w14:textId="77777777" w:rsidR="00BF782C" w:rsidRDefault="00BF782C" w:rsidP="002550B9">
      <w:pPr>
        <w:spacing w:after="0" w:line="240" w:lineRule="auto"/>
      </w:pPr>
      <w:r>
        <w:separator/>
      </w:r>
    </w:p>
  </w:endnote>
  <w:endnote w:type="continuationSeparator" w:id="0">
    <w:p w14:paraId="2CD54797" w14:textId="77777777" w:rsidR="00BF782C" w:rsidRDefault="00BF782C" w:rsidP="002550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EF8AE6" w14:textId="77777777" w:rsidR="00BF782C" w:rsidRDefault="00BF782C" w:rsidP="002550B9">
      <w:pPr>
        <w:spacing w:after="0" w:line="240" w:lineRule="auto"/>
      </w:pPr>
      <w:r>
        <w:separator/>
      </w:r>
    </w:p>
  </w:footnote>
  <w:footnote w:type="continuationSeparator" w:id="0">
    <w:p w14:paraId="2BA159E3" w14:textId="77777777" w:rsidR="00BF782C" w:rsidRDefault="00BF782C" w:rsidP="002550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F6AFA"/>
    <w:multiLevelType w:val="hybridMultilevel"/>
    <w:tmpl w:val="72A0E68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75F8E"/>
    <w:multiLevelType w:val="hybridMultilevel"/>
    <w:tmpl w:val="22AC894C"/>
    <w:lvl w:ilvl="0" w:tplc="0415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" w15:restartNumberingAfterBreak="0">
    <w:nsid w:val="07A85611"/>
    <w:multiLevelType w:val="hybridMultilevel"/>
    <w:tmpl w:val="305C8EF8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224F9"/>
    <w:multiLevelType w:val="hybridMultilevel"/>
    <w:tmpl w:val="44E43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F73090"/>
    <w:multiLevelType w:val="hybridMultilevel"/>
    <w:tmpl w:val="38A0C02E"/>
    <w:lvl w:ilvl="0" w:tplc="9BA2323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D9B2387"/>
    <w:multiLevelType w:val="hybridMultilevel"/>
    <w:tmpl w:val="3AB0CB90"/>
    <w:lvl w:ilvl="0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7" w15:restartNumberingAfterBreak="0">
    <w:nsid w:val="1F1B7F04"/>
    <w:multiLevelType w:val="hybridMultilevel"/>
    <w:tmpl w:val="71E6001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1A2261"/>
    <w:multiLevelType w:val="hybridMultilevel"/>
    <w:tmpl w:val="259418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35CF7"/>
    <w:multiLevelType w:val="hybridMultilevel"/>
    <w:tmpl w:val="8DDA5B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5FB4325"/>
    <w:multiLevelType w:val="hybridMultilevel"/>
    <w:tmpl w:val="E8B4E92C"/>
    <w:lvl w:ilvl="0" w:tplc="1BBA1FBC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2EFF17D8"/>
    <w:multiLevelType w:val="hybridMultilevel"/>
    <w:tmpl w:val="BAFCF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6465B29"/>
    <w:multiLevelType w:val="hybridMultilevel"/>
    <w:tmpl w:val="EA287DA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A562779"/>
    <w:multiLevelType w:val="hybridMultilevel"/>
    <w:tmpl w:val="28A23568"/>
    <w:lvl w:ilvl="0" w:tplc="B05420B6">
      <w:numFmt w:val="bullet"/>
      <w:lvlText w:val=""/>
      <w:lvlJc w:val="left"/>
      <w:pPr>
        <w:ind w:left="785" w:hanging="360"/>
      </w:pPr>
      <w:rPr>
        <w:rFonts w:ascii="Symbol" w:eastAsiaTheme="minorHAnsi" w:hAnsi="Symbol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6" w15:restartNumberingAfterBreak="0">
    <w:nsid w:val="431F4D75"/>
    <w:multiLevelType w:val="hybridMultilevel"/>
    <w:tmpl w:val="88E652C8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722EB2"/>
    <w:multiLevelType w:val="hybridMultilevel"/>
    <w:tmpl w:val="4C804CC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6432DDD"/>
    <w:multiLevelType w:val="hybridMultilevel"/>
    <w:tmpl w:val="40D480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FBA323D"/>
    <w:multiLevelType w:val="hybridMultilevel"/>
    <w:tmpl w:val="2BEEB4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AA7071"/>
    <w:multiLevelType w:val="hybridMultilevel"/>
    <w:tmpl w:val="D3F616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CE26C63"/>
    <w:multiLevelType w:val="hybridMultilevel"/>
    <w:tmpl w:val="9B745F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0103ED"/>
    <w:multiLevelType w:val="hybridMultilevel"/>
    <w:tmpl w:val="A4A0F8DC"/>
    <w:lvl w:ilvl="0" w:tplc="9BA23232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4"/>
  </w:num>
  <w:num w:numId="4">
    <w:abstractNumId w:val="24"/>
  </w:num>
  <w:num w:numId="5">
    <w:abstractNumId w:val="7"/>
  </w:num>
  <w:num w:numId="6">
    <w:abstractNumId w:val="20"/>
  </w:num>
  <w:num w:numId="7">
    <w:abstractNumId w:val="3"/>
  </w:num>
  <w:num w:numId="8">
    <w:abstractNumId w:val="10"/>
  </w:num>
  <w:num w:numId="9">
    <w:abstractNumId w:val="18"/>
  </w:num>
  <w:num w:numId="10">
    <w:abstractNumId w:val="17"/>
  </w:num>
  <w:num w:numId="11">
    <w:abstractNumId w:val="14"/>
  </w:num>
  <w:num w:numId="12">
    <w:abstractNumId w:val="5"/>
  </w:num>
  <w:num w:numId="13">
    <w:abstractNumId w:val="8"/>
  </w:num>
  <w:num w:numId="14">
    <w:abstractNumId w:val="22"/>
  </w:num>
  <w:num w:numId="15">
    <w:abstractNumId w:val="13"/>
  </w:num>
  <w:num w:numId="16">
    <w:abstractNumId w:val="19"/>
  </w:num>
  <w:num w:numId="17">
    <w:abstractNumId w:val="23"/>
  </w:num>
  <w:num w:numId="18">
    <w:abstractNumId w:val="11"/>
  </w:num>
  <w:num w:numId="19">
    <w:abstractNumId w:val="6"/>
  </w:num>
  <w:num w:numId="20">
    <w:abstractNumId w:val="21"/>
  </w:num>
  <w:num w:numId="21">
    <w:abstractNumId w:val="1"/>
  </w:num>
  <w:num w:numId="22">
    <w:abstractNumId w:val="2"/>
  </w:num>
  <w:num w:numId="23">
    <w:abstractNumId w:val="15"/>
  </w:num>
  <w:num w:numId="24">
    <w:abstractNumId w:val="16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zM0MzW2MABCQyUdpeDU4uLM/DyQAkOTWgDHnhTXLQAAAA=="/>
  </w:docVars>
  <w:rsids>
    <w:rsidRoot w:val="008B5A4E"/>
    <w:rsid w:val="000060A7"/>
    <w:rsid w:val="00017791"/>
    <w:rsid w:val="0002376F"/>
    <w:rsid w:val="000250B9"/>
    <w:rsid w:val="00031413"/>
    <w:rsid w:val="00032F7B"/>
    <w:rsid w:val="00033A7A"/>
    <w:rsid w:val="000355C6"/>
    <w:rsid w:val="00040780"/>
    <w:rsid w:val="000566BB"/>
    <w:rsid w:val="000764CF"/>
    <w:rsid w:val="00082065"/>
    <w:rsid w:val="00085680"/>
    <w:rsid w:val="00097605"/>
    <w:rsid w:val="000B480A"/>
    <w:rsid w:val="000D3298"/>
    <w:rsid w:val="00103C04"/>
    <w:rsid w:val="00111D72"/>
    <w:rsid w:val="0011362A"/>
    <w:rsid w:val="00113B4B"/>
    <w:rsid w:val="001145D9"/>
    <w:rsid w:val="0013051D"/>
    <w:rsid w:val="00136DC5"/>
    <w:rsid w:val="00150429"/>
    <w:rsid w:val="00166246"/>
    <w:rsid w:val="001746E7"/>
    <w:rsid w:val="00181789"/>
    <w:rsid w:val="00191755"/>
    <w:rsid w:val="001A3059"/>
    <w:rsid w:val="001D23D8"/>
    <w:rsid w:val="001D556D"/>
    <w:rsid w:val="001E0F2B"/>
    <w:rsid w:val="001E56B8"/>
    <w:rsid w:val="001E5D5B"/>
    <w:rsid w:val="001F06EB"/>
    <w:rsid w:val="00216D23"/>
    <w:rsid w:val="00222C11"/>
    <w:rsid w:val="00225794"/>
    <w:rsid w:val="002550B9"/>
    <w:rsid w:val="00265CBB"/>
    <w:rsid w:val="00266B22"/>
    <w:rsid w:val="002807A2"/>
    <w:rsid w:val="0029148D"/>
    <w:rsid w:val="002A7134"/>
    <w:rsid w:val="002B60A1"/>
    <w:rsid w:val="002F552A"/>
    <w:rsid w:val="002F76C7"/>
    <w:rsid w:val="00322D05"/>
    <w:rsid w:val="0033591A"/>
    <w:rsid w:val="003363E4"/>
    <w:rsid w:val="00356124"/>
    <w:rsid w:val="00356E0F"/>
    <w:rsid w:val="00360EBA"/>
    <w:rsid w:val="0038016D"/>
    <w:rsid w:val="003B54F3"/>
    <w:rsid w:val="003D073F"/>
    <w:rsid w:val="003E5325"/>
    <w:rsid w:val="003F1DFF"/>
    <w:rsid w:val="003F5BE6"/>
    <w:rsid w:val="00407621"/>
    <w:rsid w:val="00411697"/>
    <w:rsid w:val="00415512"/>
    <w:rsid w:val="00416D49"/>
    <w:rsid w:val="00435CAB"/>
    <w:rsid w:val="004563BA"/>
    <w:rsid w:val="0046155C"/>
    <w:rsid w:val="00462DE8"/>
    <w:rsid w:val="00475F6D"/>
    <w:rsid w:val="00483830"/>
    <w:rsid w:val="00487DD8"/>
    <w:rsid w:val="0049628B"/>
    <w:rsid w:val="004B3411"/>
    <w:rsid w:val="004C32AD"/>
    <w:rsid w:val="004D25EE"/>
    <w:rsid w:val="004D3A6D"/>
    <w:rsid w:val="004F125E"/>
    <w:rsid w:val="00501783"/>
    <w:rsid w:val="00503610"/>
    <w:rsid w:val="00507821"/>
    <w:rsid w:val="00523377"/>
    <w:rsid w:val="00535190"/>
    <w:rsid w:val="00544E1C"/>
    <w:rsid w:val="005517B0"/>
    <w:rsid w:val="00581C8E"/>
    <w:rsid w:val="005858DB"/>
    <w:rsid w:val="00586577"/>
    <w:rsid w:val="005B61DB"/>
    <w:rsid w:val="005C1377"/>
    <w:rsid w:val="005C4E35"/>
    <w:rsid w:val="005F40F7"/>
    <w:rsid w:val="005F57C8"/>
    <w:rsid w:val="005F7DA9"/>
    <w:rsid w:val="00617E09"/>
    <w:rsid w:val="00630E9F"/>
    <w:rsid w:val="00633616"/>
    <w:rsid w:val="00636D7A"/>
    <w:rsid w:val="006375E2"/>
    <w:rsid w:val="006415DD"/>
    <w:rsid w:val="00670911"/>
    <w:rsid w:val="00675167"/>
    <w:rsid w:val="0068666A"/>
    <w:rsid w:val="00695AE4"/>
    <w:rsid w:val="006A7DF9"/>
    <w:rsid w:val="006B7794"/>
    <w:rsid w:val="006E32CE"/>
    <w:rsid w:val="0070029D"/>
    <w:rsid w:val="007019CE"/>
    <w:rsid w:val="00702B21"/>
    <w:rsid w:val="007068A9"/>
    <w:rsid w:val="00715574"/>
    <w:rsid w:val="00745692"/>
    <w:rsid w:val="00746A8E"/>
    <w:rsid w:val="00752991"/>
    <w:rsid w:val="00756D26"/>
    <w:rsid w:val="00766B77"/>
    <w:rsid w:val="007718A4"/>
    <w:rsid w:val="00793585"/>
    <w:rsid w:val="007E61C7"/>
    <w:rsid w:val="00802656"/>
    <w:rsid w:val="0081183A"/>
    <w:rsid w:val="00822578"/>
    <w:rsid w:val="008306CA"/>
    <w:rsid w:val="00837833"/>
    <w:rsid w:val="00854328"/>
    <w:rsid w:val="0085495E"/>
    <w:rsid w:val="00860DAC"/>
    <w:rsid w:val="008670FA"/>
    <w:rsid w:val="00870D19"/>
    <w:rsid w:val="00883CFF"/>
    <w:rsid w:val="008939AB"/>
    <w:rsid w:val="008A52EF"/>
    <w:rsid w:val="008B5A4E"/>
    <w:rsid w:val="008B762E"/>
    <w:rsid w:val="008D370B"/>
    <w:rsid w:val="00911DA2"/>
    <w:rsid w:val="0091751A"/>
    <w:rsid w:val="0092040C"/>
    <w:rsid w:val="00942636"/>
    <w:rsid w:val="00946153"/>
    <w:rsid w:val="009507D5"/>
    <w:rsid w:val="0096680B"/>
    <w:rsid w:val="00994F01"/>
    <w:rsid w:val="00997172"/>
    <w:rsid w:val="009A6302"/>
    <w:rsid w:val="009C0E54"/>
    <w:rsid w:val="009C12D8"/>
    <w:rsid w:val="009C21AF"/>
    <w:rsid w:val="009D580D"/>
    <w:rsid w:val="009E1094"/>
    <w:rsid w:val="009E296C"/>
    <w:rsid w:val="009E7058"/>
    <w:rsid w:val="009F71E9"/>
    <w:rsid w:val="00A163FA"/>
    <w:rsid w:val="00A360C7"/>
    <w:rsid w:val="00A433BA"/>
    <w:rsid w:val="00A60B56"/>
    <w:rsid w:val="00AA7633"/>
    <w:rsid w:val="00AB1CEA"/>
    <w:rsid w:val="00AB3C21"/>
    <w:rsid w:val="00AC146F"/>
    <w:rsid w:val="00AC1B4E"/>
    <w:rsid w:val="00AC4DD8"/>
    <w:rsid w:val="00AD4E77"/>
    <w:rsid w:val="00AE3782"/>
    <w:rsid w:val="00B021BA"/>
    <w:rsid w:val="00B23BEB"/>
    <w:rsid w:val="00B72E14"/>
    <w:rsid w:val="00B8584E"/>
    <w:rsid w:val="00B87A06"/>
    <w:rsid w:val="00B96070"/>
    <w:rsid w:val="00BA0E92"/>
    <w:rsid w:val="00BB0311"/>
    <w:rsid w:val="00BB3079"/>
    <w:rsid w:val="00BF1BF6"/>
    <w:rsid w:val="00BF782C"/>
    <w:rsid w:val="00C03446"/>
    <w:rsid w:val="00C035C3"/>
    <w:rsid w:val="00C05885"/>
    <w:rsid w:val="00C66C6B"/>
    <w:rsid w:val="00C80331"/>
    <w:rsid w:val="00C9793B"/>
    <w:rsid w:val="00CA56F2"/>
    <w:rsid w:val="00CB06F9"/>
    <w:rsid w:val="00CB575D"/>
    <w:rsid w:val="00CC245E"/>
    <w:rsid w:val="00CC2C0E"/>
    <w:rsid w:val="00CC7270"/>
    <w:rsid w:val="00CC7EC3"/>
    <w:rsid w:val="00CD2519"/>
    <w:rsid w:val="00CD78ED"/>
    <w:rsid w:val="00CF7B74"/>
    <w:rsid w:val="00D06135"/>
    <w:rsid w:val="00D12281"/>
    <w:rsid w:val="00D17FDD"/>
    <w:rsid w:val="00D217A1"/>
    <w:rsid w:val="00D44643"/>
    <w:rsid w:val="00D44C46"/>
    <w:rsid w:val="00D61E0C"/>
    <w:rsid w:val="00D62C78"/>
    <w:rsid w:val="00D64684"/>
    <w:rsid w:val="00D6517A"/>
    <w:rsid w:val="00D707C7"/>
    <w:rsid w:val="00D72080"/>
    <w:rsid w:val="00D74B29"/>
    <w:rsid w:val="00D84610"/>
    <w:rsid w:val="00D8695F"/>
    <w:rsid w:val="00DA2F51"/>
    <w:rsid w:val="00DB29AE"/>
    <w:rsid w:val="00DB476C"/>
    <w:rsid w:val="00DD5F65"/>
    <w:rsid w:val="00DE0D07"/>
    <w:rsid w:val="00DE3856"/>
    <w:rsid w:val="00DF11C7"/>
    <w:rsid w:val="00DF3FF7"/>
    <w:rsid w:val="00E40D3B"/>
    <w:rsid w:val="00E42578"/>
    <w:rsid w:val="00E84428"/>
    <w:rsid w:val="00EA0BBD"/>
    <w:rsid w:val="00EA21CA"/>
    <w:rsid w:val="00EB2FD7"/>
    <w:rsid w:val="00EC242E"/>
    <w:rsid w:val="00ED7CE7"/>
    <w:rsid w:val="00EE3992"/>
    <w:rsid w:val="00EF0920"/>
    <w:rsid w:val="00EF388C"/>
    <w:rsid w:val="00EF4958"/>
    <w:rsid w:val="00F01C81"/>
    <w:rsid w:val="00F0288F"/>
    <w:rsid w:val="00F12411"/>
    <w:rsid w:val="00F156AA"/>
    <w:rsid w:val="00F23888"/>
    <w:rsid w:val="00F35323"/>
    <w:rsid w:val="00F50265"/>
    <w:rsid w:val="00F5650F"/>
    <w:rsid w:val="00F60AB5"/>
    <w:rsid w:val="00F648D3"/>
    <w:rsid w:val="00F66ADB"/>
    <w:rsid w:val="00F671AF"/>
    <w:rsid w:val="00F94FBE"/>
    <w:rsid w:val="00FA0173"/>
    <w:rsid w:val="00FA59BF"/>
    <w:rsid w:val="00FC0780"/>
    <w:rsid w:val="00FC1064"/>
    <w:rsid w:val="00FC1CB2"/>
    <w:rsid w:val="00FD536A"/>
    <w:rsid w:val="00FF110E"/>
    <w:rsid w:val="00FF1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62DFF"/>
  <w15:docId w15:val="{FA4E240C-2990-42FB-BC73-B8032D597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18178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461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94615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83830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uiPriority w:val="39"/>
    <w:rsid w:val="00EA0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917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751A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145D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145D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145D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145D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145D9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103C04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2550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50B9"/>
  </w:style>
  <w:style w:type="paragraph" w:styleId="Stopka">
    <w:name w:val="footer"/>
    <w:basedOn w:val="Normalny"/>
    <w:link w:val="StopkaZnak"/>
    <w:uiPriority w:val="99"/>
    <w:unhideWhenUsed/>
    <w:rsid w:val="002550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50B9"/>
  </w:style>
  <w:style w:type="character" w:customStyle="1" w:styleId="rynqvb">
    <w:name w:val="rynqvb"/>
    <w:basedOn w:val="Domylnaczcionkaakapitu"/>
    <w:rsid w:val="001746E7"/>
  </w:style>
  <w:style w:type="character" w:styleId="Hipercze">
    <w:name w:val="Hyperlink"/>
    <w:basedOn w:val="Domylnaczcionkaakapitu"/>
    <w:uiPriority w:val="99"/>
    <w:unhideWhenUsed/>
    <w:rsid w:val="00FF1411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F14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F2FC5A-3047-41E7-B80F-75A7F8A75D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1</Pages>
  <Words>206</Words>
  <Characters>1241</Characters>
  <Application>Microsoft Office Word</Application>
  <DocSecurity>0</DocSecurity>
  <Lines>10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aylor College of Medicine</Company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nna Nowak</cp:lastModifiedBy>
  <cp:revision>10</cp:revision>
  <cp:lastPrinted>2022-12-20T10:21:00Z</cp:lastPrinted>
  <dcterms:created xsi:type="dcterms:W3CDTF">2023-12-15T11:18:00Z</dcterms:created>
  <dcterms:modified xsi:type="dcterms:W3CDTF">2023-12-21T08:04:00Z</dcterms:modified>
</cp:coreProperties>
</file>